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itru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itrus County, Florida</w:t>
      </w:r>
      <w:r>
        <w:t xml:space="preserve">. We believe this information is useful to several people and entities in Citrus County and the broader region, such as the the for-hire fishing and related tourism industry of Citrus County,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itru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itru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or-hire fishing and related tourism industry of Citrus County, access and use data that can help them better serve their constituents and sustain or improve the economic effects of marine recreational fishing in Citru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itru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itru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itru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itru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itrus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Citrus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itru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Citrus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itru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Citrus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itru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Citrus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itru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Citrus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itru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Citrus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itru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itru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itrus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Private/Rental Vessel mode, though the For-Hire has increased a lot in the last five years</w:t>
      </w:r>
    </w:p>
    <w:p>
      <w:pPr>
        <w:numPr>
          <w:ilvl w:val="0"/>
          <w:numId w:val="1006"/>
        </w:numPr>
        <w:pStyle w:val="Compact"/>
      </w:pPr>
      <w:r>
        <w:t xml:space="preserve">Seasonally, effort is spread fairly evently thorughout the year, with spring and summer slightly more than fall and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9FE134-BF4B-43C5-A6A0-E659C2FA146E}"/>
</file>

<file path=customXml/itemProps2.xml><?xml version="1.0" encoding="utf-8"?>
<ds:datastoreItem xmlns:ds="http://schemas.openxmlformats.org/officeDocument/2006/customXml" ds:itemID="{54A66E60-CBF3-4EF4-A1C2-64564B4299DB}"/>
</file>

<file path=customXml/itemProps3.xml><?xml version="1.0" encoding="utf-8"?>
<ds:datastoreItem xmlns:ds="http://schemas.openxmlformats.org/officeDocument/2006/customXml" ds:itemID="{61590EAD-49C2-430D-A5BD-4ECF207D5D8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Citrus County</dc:title>
  <dc:creator>A data report for the for-hire fishing and related tourism industry of Citrus County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4-04-25T13:09:36Z</dcterms:created>
  <dcterms:modified xsi:type="dcterms:W3CDTF">2024-04-25T13: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